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77777777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6E36949A" w14:textId="792052D8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</w:t>
      </w:r>
      <w:proofErr w:type="spellStart"/>
      <w:r w:rsidR="00B27464" w:rsidRPr="007254AC">
        <w:rPr>
          <w:rFonts w:ascii="Consolas" w:hAnsi="Consolas"/>
          <w:b/>
          <w:bCs/>
        </w:rPr>
        <w:t>new_ra</w:t>
      </w:r>
      <w:r w:rsidR="007254AC" w:rsidRPr="007254AC">
        <w:rPr>
          <w:rFonts w:ascii="Consolas" w:hAnsi="Consolas"/>
          <w:b/>
          <w:bCs/>
        </w:rPr>
        <w:t>rity</w:t>
      </w:r>
      <w:proofErr w:type="spellEnd"/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</w:t>
      </w:r>
      <w:proofErr w:type="spellStart"/>
      <w:r w:rsidR="00451259" w:rsidRPr="00451259">
        <w:rPr>
          <w:rFonts w:ascii="Consolas" w:hAnsi="Consolas"/>
          <w:b/>
          <w:bCs/>
        </w:rPr>
        <w:t>average_rating</w:t>
      </w:r>
      <w:proofErr w:type="spellEnd"/>
      <w:r w:rsidR="00451259" w:rsidRPr="00451259">
        <w:rPr>
          <w:rFonts w:ascii="Consolas" w:hAnsi="Consolas"/>
          <w:b/>
          <w:bCs/>
        </w:rPr>
        <w:t>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 w:rsidRPr="00451259">
        <w:rPr>
          <w:rFonts w:ascii="Consolas" w:hAnsi="Consolas"/>
          <w:b/>
          <w:bCs/>
        </w:rPr>
        <w:t>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</w:t>
      </w:r>
      <w:proofErr w:type="spellStart"/>
      <w:r w:rsidRPr="00451259"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proofErr w:type="spellEnd"/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586060FD" w:rsidR="002730D3" w:rsidRDefault="00EA7FF7" w:rsidP="002730D3">
      <w:pPr>
        <w:pStyle w:val="ac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E252B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0D0A7D9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67FAF5D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noldii&lt;-&gt;4</w:t>
            </w:r>
          </w:p>
          <w:p w14:paraId="4B77698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odii&lt;-&gt;7</w:t>
            </w:r>
          </w:p>
          <w:p w14:paraId="3F17A18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lwitschia&lt;-&gt;2</w:t>
            </w:r>
          </w:p>
          <w:p w14:paraId="089D8BB2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10</w:t>
            </w:r>
          </w:p>
          <w:p w14:paraId="1F04ED9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1B1C00C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Arnoldii - 3</w:t>
            </w:r>
          </w:p>
          <w:p w14:paraId="1C57290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5</w:t>
            </w:r>
          </w:p>
          <w:p w14:paraId="56CE2E7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date: Woodii - 5</w:t>
            </w:r>
          </w:p>
          <w:p w14:paraId="3ED8554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et: Arnoldii</w:t>
            </w:r>
          </w:p>
          <w:p w14:paraId="51AD3069" w14:textId="0C4D6A48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303F584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4E042DD9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59EEB90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7C8816C9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EE252B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5997A7A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2A07704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ndelabra&lt;-&gt;10</w:t>
            </w:r>
          </w:p>
          <w:p w14:paraId="7A6C5AD7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ahu&lt;-&gt;10</w:t>
            </w:r>
          </w:p>
          <w:p w14:paraId="29E5E9A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Oahu - 7</w:t>
            </w:r>
          </w:p>
          <w:p w14:paraId="7440CBA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Candelabra - 6</w:t>
            </w:r>
          </w:p>
          <w:p w14:paraId="226761E6" w14:textId="74D2DEA0" w:rsidR="00EE252B" w:rsidRPr="00161E9A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774D403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E07D915" w14:textId="77777777" w:rsidR="007037C7" w:rsidRDefault="007037C7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69A55844" w14:textId="250FE66E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  <w:p w14:paraId="732384E0" w14:textId="48B2DDA9" w:rsidR="00EE252B" w:rsidRPr="00C616B9" w:rsidRDefault="00EE252B" w:rsidP="00EE252B">
            <w:pPr>
              <w:pStyle w:val="Index"/>
              <w:rPr>
                <w:rFonts w:ascii="Consolas" w:hAnsi="Consolas"/>
                <w:noProof/>
              </w:rPr>
            </w:pPr>
          </w:p>
        </w:tc>
      </w:tr>
    </w:tbl>
    <w:p w14:paraId="465B290F" w14:textId="606483F9" w:rsidR="007154C0" w:rsidRPr="00EF2B5F" w:rsidRDefault="007154C0" w:rsidP="007154C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037C7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BC402B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39A8D3E3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1CD58827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6D50E18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037C7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037C7" w:rsidRPr="007154C0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037C7" w:rsidRPr="00161E9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5F0551E5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A239CE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756BACF6" w:rsidR="007037C7" w:rsidRPr="00C616B9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E6CCA" w14:textId="77777777" w:rsidR="0026401C" w:rsidRDefault="0026401C" w:rsidP="008068A2">
      <w:pPr>
        <w:spacing w:after="0" w:line="240" w:lineRule="auto"/>
      </w:pPr>
      <w:r>
        <w:separator/>
      </w:r>
    </w:p>
  </w:endnote>
  <w:endnote w:type="continuationSeparator" w:id="0">
    <w:p w14:paraId="6D3342F8" w14:textId="77777777" w:rsidR="0026401C" w:rsidRDefault="002640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77777777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77777777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6F9B4" w14:textId="77777777" w:rsidR="0026401C" w:rsidRDefault="0026401C" w:rsidP="008068A2">
      <w:pPr>
        <w:spacing w:after="0" w:line="240" w:lineRule="auto"/>
      </w:pPr>
      <w:r>
        <w:separator/>
      </w:r>
    </w:p>
  </w:footnote>
  <w:footnote w:type="continuationSeparator" w:id="0">
    <w:p w14:paraId="6FFE2E46" w14:textId="77777777" w:rsidR="0026401C" w:rsidRDefault="002640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29441">
    <w:abstractNumId w:val="5"/>
  </w:num>
  <w:num w:numId="2" w16cid:durableId="1271352553">
    <w:abstractNumId w:val="6"/>
  </w:num>
  <w:num w:numId="3" w16cid:durableId="12998920">
    <w:abstractNumId w:val="10"/>
  </w:num>
  <w:num w:numId="4" w16cid:durableId="1765153900">
    <w:abstractNumId w:val="11"/>
  </w:num>
  <w:num w:numId="5" w16cid:durableId="1389182733">
    <w:abstractNumId w:val="3"/>
  </w:num>
  <w:num w:numId="6" w16cid:durableId="386608884">
    <w:abstractNumId w:val="0"/>
  </w:num>
  <w:num w:numId="7" w16cid:durableId="1520700051">
    <w:abstractNumId w:val="1"/>
  </w:num>
  <w:num w:numId="8" w16cid:durableId="1080521676">
    <w:abstractNumId w:val="4"/>
  </w:num>
  <w:num w:numId="9" w16cid:durableId="2087457375">
    <w:abstractNumId w:val="9"/>
  </w:num>
  <w:num w:numId="10" w16cid:durableId="489256045">
    <w:abstractNumId w:val="12"/>
  </w:num>
  <w:num w:numId="11" w16cid:durableId="618074794">
    <w:abstractNumId w:val="8"/>
  </w:num>
  <w:num w:numId="12" w16cid:durableId="1635405393">
    <w:abstractNumId w:val="2"/>
  </w:num>
  <w:num w:numId="13" w16cid:durableId="2055420537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gUAkgTOI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01C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37C7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E55A6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E252B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416</Words>
  <Characters>2480</Characters>
  <Application>Microsoft Office Word</Application>
  <DocSecurity>0</DocSecurity>
  <Lines>80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1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73</cp:revision>
  <cp:lastPrinted>2015-10-26T22:35:00Z</cp:lastPrinted>
  <dcterms:created xsi:type="dcterms:W3CDTF">2020-03-22T18:53:00Z</dcterms:created>
  <dcterms:modified xsi:type="dcterms:W3CDTF">2022-11-24T14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63310fb444a61d1ab3dc458e0aa6887feb262adb9286647a9f82780475c98</vt:lpwstr>
  </property>
</Properties>
</file>